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5EFD90" w14:textId="77777777" w:rsidR="00D670D8" w:rsidRDefault="00D670D8" w:rsidP="00922277">
      <w:bookmarkStart w:id="0" w:name="OLE_LINK7"/>
      <w:bookmarkStart w:id="1" w:name="OLE_LINK8"/>
    </w:p>
    <w:p w14:paraId="14F2FF99" w14:textId="77777777" w:rsidR="00D670D8" w:rsidRDefault="00D670D8" w:rsidP="00922277"/>
    <w:p w14:paraId="5A304DEA" w14:textId="77777777" w:rsidR="00D670D8" w:rsidRDefault="00D670D8" w:rsidP="00922277"/>
    <w:p w14:paraId="055EDB8B" w14:textId="49443EF6" w:rsidR="00922277" w:rsidRPr="0096377F" w:rsidRDefault="0096377F" w:rsidP="00922277">
      <w:bookmarkStart w:id="2" w:name="_GoBack"/>
      <w:bookmarkEnd w:id="2"/>
      <w:r>
        <w:t>MM/DD/YYYY</w:t>
      </w:r>
    </w:p>
    <w:p w14:paraId="231906B7" w14:textId="77777777" w:rsidR="00922277" w:rsidRPr="0096377F" w:rsidRDefault="00922277" w:rsidP="00922277"/>
    <w:p w14:paraId="12235C32" w14:textId="77777777" w:rsidR="00922277" w:rsidRPr="0096377F" w:rsidRDefault="00922277" w:rsidP="00922277"/>
    <w:p w14:paraId="7194A91A" w14:textId="77777777" w:rsidR="00922277" w:rsidRPr="0096377F" w:rsidRDefault="00922277" w:rsidP="00922277"/>
    <w:p w14:paraId="387B485E" w14:textId="79266245" w:rsidR="0096377F" w:rsidRDefault="0096377F" w:rsidP="00922277">
      <w:proofErr w:type="spellStart"/>
      <w:r>
        <w:t>Patient.FirstName</w:t>
      </w:r>
      <w:proofErr w:type="spellEnd"/>
      <w:r>
        <w:t xml:space="preserve"> </w:t>
      </w:r>
      <w:proofErr w:type="spellStart"/>
      <w:r>
        <w:t>Patient.LastName</w:t>
      </w:r>
      <w:proofErr w:type="spellEnd"/>
    </w:p>
    <w:p w14:paraId="7557AFFC" w14:textId="7F814E67" w:rsidR="00922277" w:rsidRPr="0096377F" w:rsidRDefault="0096377F" w:rsidP="00922277">
      <w:r>
        <w:t>Patient.Address1</w:t>
      </w:r>
    </w:p>
    <w:p w14:paraId="475F2542" w14:textId="5554C9AF" w:rsidR="00564BB9" w:rsidRDefault="0096377F" w:rsidP="0029741B">
      <w:proofErr w:type="spellStart"/>
      <w:r>
        <w:t>Patient.City</w:t>
      </w:r>
      <w:proofErr w:type="spellEnd"/>
      <w:r>
        <w:t xml:space="preserve"> </w:t>
      </w:r>
      <w:proofErr w:type="spellStart"/>
      <w:proofErr w:type="gramStart"/>
      <w:r>
        <w:t>UsState.StateCode</w:t>
      </w:r>
      <w:proofErr w:type="spellEnd"/>
      <w:r>
        <w:t xml:space="preserve">  </w:t>
      </w:r>
      <w:proofErr w:type="spellStart"/>
      <w:r>
        <w:t>Patient.PostalCode</w:t>
      </w:r>
      <w:proofErr w:type="spellEnd"/>
      <w:proofErr w:type="gramEnd"/>
    </w:p>
    <w:p w14:paraId="70AAC68B" w14:textId="77777777" w:rsidR="0096377F" w:rsidRPr="0096377F" w:rsidRDefault="0096377F" w:rsidP="0029741B"/>
    <w:bookmarkEnd w:id="0"/>
    <w:bookmarkEnd w:id="1"/>
    <w:p w14:paraId="1225BCAD" w14:textId="553AE0FD" w:rsidR="0029741B" w:rsidRPr="0096377F" w:rsidRDefault="0029741B" w:rsidP="0029741B">
      <w:r w:rsidRPr="0096377F">
        <w:t xml:space="preserve"> </w:t>
      </w:r>
      <w:bookmarkStart w:id="3" w:name="OLE_LINK9"/>
      <w:bookmarkStart w:id="4" w:name="OLE_LINK10"/>
      <w:bookmarkEnd w:id="3"/>
      <w:bookmarkEnd w:id="4"/>
      <w:r w:rsidRPr="0096377F">
        <w:t xml:space="preserve">  </w:t>
      </w:r>
      <w:bookmarkStart w:id="5" w:name="OLE_LINK11"/>
      <w:bookmarkStart w:id="6" w:name="OLE_LINK12"/>
      <w:bookmarkEnd w:id="5"/>
      <w:bookmarkEnd w:id="6"/>
    </w:p>
    <w:p w14:paraId="1FFCC0DB" w14:textId="77777777" w:rsidR="00217737" w:rsidRPr="0096377F" w:rsidRDefault="00217737" w:rsidP="00C511E1"/>
    <w:p w14:paraId="3E7F5A77" w14:textId="77777777" w:rsidR="00B70096" w:rsidRPr="0096377F" w:rsidRDefault="00B70096" w:rsidP="00B70096">
      <w:pPr>
        <w:jc w:val="center"/>
      </w:pPr>
      <w:r w:rsidRPr="0096377F">
        <w:t>Notice of Non-Payment</w:t>
      </w:r>
    </w:p>
    <w:p w14:paraId="36BE56F4" w14:textId="77777777" w:rsidR="00217737" w:rsidRPr="0096377F" w:rsidRDefault="00217737" w:rsidP="00C511E1"/>
    <w:p w14:paraId="3F1AB2AC" w14:textId="5327F375" w:rsidR="00132C50" w:rsidRPr="0096377F" w:rsidRDefault="00F65125" w:rsidP="00C511E1">
      <w:r w:rsidRPr="0096377F">
        <w:t>Dear</w:t>
      </w:r>
      <w:r w:rsidR="0096377F">
        <w:t xml:space="preserve"> </w:t>
      </w:r>
      <w:proofErr w:type="spellStart"/>
      <w:r w:rsidR="0096377F">
        <w:t>Patient.FirstName</w:t>
      </w:r>
      <w:proofErr w:type="spellEnd"/>
      <w:r w:rsidR="0096377F">
        <w:t>,</w:t>
      </w:r>
    </w:p>
    <w:p w14:paraId="7E4536C3" w14:textId="77777777" w:rsidR="00132C50" w:rsidRPr="0096377F" w:rsidRDefault="00132C50" w:rsidP="00C511E1"/>
    <w:p w14:paraId="4052E594" w14:textId="77777777" w:rsidR="00217737" w:rsidRPr="0096377F" w:rsidRDefault="00217737" w:rsidP="00C511E1"/>
    <w:p w14:paraId="191CFD8C" w14:textId="18F69722" w:rsidR="00A372EF" w:rsidRPr="0096377F" w:rsidRDefault="00A372EF" w:rsidP="00A372EF">
      <w:r w:rsidRPr="0096377F">
        <w:t>Bridgeport Pharmacy Services does the pharmacy billing fo</w:t>
      </w:r>
      <w:r w:rsidR="0096377F">
        <w:t xml:space="preserve">r </w:t>
      </w:r>
      <w:proofErr w:type="spellStart"/>
      <w:r w:rsidR="0096377F">
        <w:t>Pharmacy.PharmacyName</w:t>
      </w:r>
      <w:proofErr w:type="spellEnd"/>
      <w:r w:rsidRPr="0096377F">
        <w:t xml:space="preserve">.  We have billed your insurance carrier and have received </w:t>
      </w:r>
      <w:r w:rsidR="00296223" w:rsidRPr="0096377F">
        <w:t xml:space="preserve">notice that this charge was applied to your deductible. </w:t>
      </w:r>
      <w:r w:rsidR="00205FA8" w:rsidRPr="0096377F">
        <w:t>We have enclosed</w:t>
      </w:r>
      <w:r w:rsidR="0042334F" w:rsidRPr="0096377F">
        <w:t xml:space="preserve"> the letter from</w:t>
      </w:r>
      <w:r w:rsidR="0096377F">
        <w:t xml:space="preserve"> </w:t>
      </w:r>
      <w:proofErr w:type="spellStart"/>
      <w:r w:rsidR="0096377F">
        <w:t>Payor.BillToName</w:t>
      </w:r>
      <w:proofErr w:type="spellEnd"/>
      <w:r w:rsidR="0096377F">
        <w:t xml:space="preserve"> </w:t>
      </w:r>
      <w:r w:rsidR="0042334F" w:rsidRPr="0096377F">
        <w:t>for your reference</w:t>
      </w:r>
      <w:r w:rsidR="00296223" w:rsidRPr="0096377F">
        <w:t>, as well as a copy of the invoice.</w:t>
      </w:r>
    </w:p>
    <w:p w14:paraId="261FFB8B" w14:textId="3401CDC0" w:rsidR="00296223" w:rsidRPr="0096377F" w:rsidRDefault="00296223" w:rsidP="00A372EF"/>
    <w:p w14:paraId="753DB12C" w14:textId="102365F0" w:rsidR="00296223" w:rsidRPr="0096377F" w:rsidRDefault="00296223" w:rsidP="00A372EF">
      <w:r w:rsidRPr="0096377F">
        <w:t xml:space="preserve">Please contact our office to make payment arrangements. </w:t>
      </w:r>
      <w:r w:rsidR="004A64CE" w:rsidRPr="0096377F">
        <w:t>We</w:t>
      </w:r>
      <w:r w:rsidRPr="0096377F">
        <w:t xml:space="preserve"> will not be able to cover your medications at the pharmacy until a payment plan has been made.</w:t>
      </w:r>
    </w:p>
    <w:p w14:paraId="0837904C" w14:textId="77777777" w:rsidR="00A372EF" w:rsidRPr="0096377F" w:rsidRDefault="00A372EF" w:rsidP="00A372EF"/>
    <w:p w14:paraId="6D83FBAC" w14:textId="77777777" w:rsidR="00A372EF" w:rsidRPr="0096377F" w:rsidRDefault="00A372EF" w:rsidP="00A372EF"/>
    <w:p w14:paraId="7B5AED37" w14:textId="77777777" w:rsidR="00A372EF" w:rsidRPr="0096377F" w:rsidRDefault="00A372EF" w:rsidP="00A372EF">
      <w:r w:rsidRPr="0096377F">
        <w:t>Thank you for your assistance.</w:t>
      </w:r>
    </w:p>
    <w:p w14:paraId="6A4B615F" w14:textId="77777777" w:rsidR="00A372EF" w:rsidRPr="0096377F" w:rsidRDefault="00A372EF" w:rsidP="00A372EF"/>
    <w:p w14:paraId="68E3663B" w14:textId="77777777" w:rsidR="00A372EF" w:rsidRPr="0096377F" w:rsidRDefault="00A372EF" w:rsidP="00A372EF">
      <w:r w:rsidRPr="0096377F">
        <w:t>Sincerely,</w:t>
      </w:r>
    </w:p>
    <w:p w14:paraId="76D5D4C6" w14:textId="77777777" w:rsidR="00A372EF" w:rsidRPr="0096377F" w:rsidRDefault="00A372EF" w:rsidP="00A372EF"/>
    <w:p w14:paraId="0450ACFD" w14:textId="7BF84335" w:rsidR="00A372EF" w:rsidRPr="0096377F" w:rsidRDefault="00A372EF" w:rsidP="00A372EF"/>
    <w:p w14:paraId="26091F88" w14:textId="77777777" w:rsidR="00A372EF" w:rsidRPr="0096377F" w:rsidRDefault="00A372EF" w:rsidP="00A372EF"/>
    <w:p w14:paraId="1368BBAA" w14:textId="24041A5C" w:rsidR="00922277" w:rsidRPr="0096377F" w:rsidRDefault="00D670D8" w:rsidP="00922277">
      <w:proofErr w:type="spellStart"/>
      <w:r>
        <w:t>AspNetUser.FirstName</w:t>
      </w:r>
      <w:proofErr w:type="spellEnd"/>
      <w:r>
        <w:t xml:space="preserve"> </w:t>
      </w:r>
      <w:proofErr w:type="spellStart"/>
      <w:proofErr w:type="gramStart"/>
      <w:r>
        <w:t>Asp.Users.LastName</w:t>
      </w:r>
      <w:proofErr w:type="spellEnd"/>
      <w:proofErr w:type="gramEnd"/>
    </w:p>
    <w:p w14:paraId="33F42C0B" w14:textId="77777777" w:rsidR="00922277" w:rsidRPr="0096377F" w:rsidRDefault="00922277" w:rsidP="00922277">
      <w:r w:rsidRPr="0096377F">
        <w:t>Bridgeport Pharmacy Services</w:t>
      </w:r>
    </w:p>
    <w:p w14:paraId="394A802F" w14:textId="6F073272" w:rsidR="00922277" w:rsidRPr="0096377F" w:rsidRDefault="00922277" w:rsidP="00922277">
      <w:r w:rsidRPr="0096377F">
        <w:t xml:space="preserve">(844) 480-5630 </w:t>
      </w:r>
      <w:proofErr w:type="spellStart"/>
      <w:r w:rsidR="00D670D8">
        <w:t>AspNetUsers.Extension</w:t>
      </w:r>
      <w:proofErr w:type="spellEnd"/>
    </w:p>
    <w:p w14:paraId="45D72FB1" w14:textId="0F0D225E" w:rsidR="00132C50" w:rsidRPr="0096377F" w:rsidRDefault="00A372EF" w:rsidP="00C511E1">
      <w:r w:rsidRPr="0096377F">
        <w:t>Fax # (844) 480 5631</w:t>
      </w:r>
    </w:p>
    <w:sectPr w:rsidR="00132C50" w:rsidRPr="0096377F" w:rsidSect="00C511E1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  <w:docGrid w:linePitch="16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53310A" w14:textId="77777777" w:rsidR="00116BDF" w:rsidRDefault="00116BDF" w:rsidP="00CF5FF5">
      <w:r>
        <w:separator/>
      </w:r>
    </w:p>
  </w:endnote>
  <w:endnote w:type="continuationSeparator" w:id="0">
    <w:p w14:paraId="6A827C32" w14:textId="77777777" w:rsidR="00116BDF" w:rsidRDefault="00116BDF" w:rsidP="00CF5F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A7ABBD" w14:textId="68993652" w:rsidR="00CF5FF5" w:rsidRDefault="00B70096" w:rsidP="006B0ECD">
    <w:pPr>
      <w:pStyle w:val="Footer"/>
      <w:jc w:val="center"/>
    </w:pPr>
    <w:r>
      <w:t>PO Box 249</w:t>
    </w:r>
    <w:r w:rsidR="006B0ECD">
      <w:t xml:space="preserve">   </w:t>
    </w:r>
    <w:r w:rsidR="006B0ECD">
      <w:sym w:font="Symbol" w:char="F0B7"/>
    </w:r>
    <w:r w:rsidR="00D46FD5">
      <w:t xml:space="preserve">  Sandy, UT  84091</w:t>
    </w:r>
    <w:r>
      <w:t>-0249</w:t>
    </w:r>
    <w:r w:rsidR="006B0ECD">
      <w:t xml:space="preserve">   </w:t>
    </w:r>
    <w:r w:rsidR="006B0ECD">
      <w:sym w:font="Symbol" w:char="F0B7"/>
    </w:r>
    <w:r w:rsidR="006B0ECD">
      <w:t xml:space="preserve">  </w:t>
    </w:r>
    <w:r w:rsidR="00A372EF">
      <w:t xml:space="preserve"> </w:t>
    </w:r>
    <w:r w:rsidR="006B0ECD">
      <w:t>(</w:t>
    </w:r>
    <w:r w:rsidR="00C511E1">
      <w:t>844</w:t>
    </w:r>
    <w:r w:rsidR="006B0ECD">
      <w:t xml:space="preserve">) </w:t>
    </w:r>
    <w:r w:rsidR="00C511E1">
      <w:t>480-563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F02F9C" w14:textId="77777777" w:rsidR="00116BDF" w:rsidRDefault="00116BDF" w:rsidP="00CF5FF5">
      <w:r>
        <w:separator/>
      </w:r>
    </w:p>
  </w:footnote>
  <w:footnote w:type="continuationSeparator" w:id="0">
    <w:p w14:paraId="6E84AD70" w14:textId="77777777" w:rsidR="00116BDF" w:rsidRDefault="00116BDF" w:rsidP="00CF5F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75C924" w14:textId="77777777" w:rsidR="00CF5FF5" w:rsidRDefault="006B0ECD">
    <w:pPr>
      <w:pStyle w:val="Header"/>
    </w:pPr>
    <w:r>
      <w:tab/>
      <w:t xml:space="preserve">                                      </w:t>
    </w:r>
    <w:r w:rsidR="00CF5FF5">
      <w:rPr>
        <w:noProof/>
      </w:rPr>
      <w:drawing>
        <wp:inline distT="0" distB="0" distL="0" distR="0" wp14:anchorId="3DB56390" wp14:editId="72B951BE">
          <wp:extent cx="1257300" cy="736938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e794993fd_Logo-01.ps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57300" cy="73693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MzAxMzYyMTYyMDJQ0lEKTi0uzszPAykwNKoFAH9pUAMtAAAA"/>
  </w:docVars>
  <w:rsids>
    <w:rsidRoot w:val="00CF5FF5"/>
    <w:rsid w:val="000300F3"/>
    <w:rsid w:val="000359B8"/>
    <w:rsid w:val="000700F8"/>
    <w:rsid w:val="00073A89"/>
    <w:rsid w:val="000A7EA3"/>
    <w:rsid w:val="000D02BE"/>
    <w:rsid w:val="000D3838"/>
    <w:rsid w:val="000D4B23"/>
    <w:rsid w:val="000F6748"/>
    <w:rsid w:val="00103B13"/>
    <w:rsid w:val="00116BDF"/>
    <w:rsid w:val="00132C50"/>
    <w:rsid w:val="001F3FFA"/>
    <w:rsid w:val="002054CA"/>
    <w:rsid w:val="00205BAE"/>
    <w:rsid w:val="00205FA8"/>
    <w:rsid w:val="00216089"/>
    <w:rsid w:val="00217737"/>
    <w:rsid w:val="002241C9"/>
    <w:rsid w:val="00296223"/>
    <w:rsid w:val="0029741B"/>
    <w:rsid w:val="002B315B"/>
    <w:rsid w:val="002D3015"/>
    <w:rsid w:val="002E39D0"/>
    <w:rsid w:val="002F0E91"/>
    <w:rsid w:val="00335692"/>
    <w:rsid w:val="00354E55"/>
    <w:rsid w:val="00375F25"/>
    <w:rsid w:val="0039515C"/>
    <w:rsid w:val="003A3BF4"/>
    <w:rsid w:val="003B3563"/>
    <w:rsid w:val="003C591D"/>
    <w:rsid w:val="003E38EC"/>
    <w:rsid w:val="0042334F"/>
    <w:rsid w:val="004423AB"/>
    <w:rsid w:val="0045443B"/>
    <w:rsid w:val="004A64CE"/>
    <w:rsid w:val="004A65FA"/>
    <w:rsid w:val="004A7065"/>
    <w:rsid w:val="00534414"/>
    <w:rsid w:val="00564BB9"/>
    <w:rsid w:val="005724D3"/>
    <w:rsid w:val="005810C4"/>
    <w:rsid w:val="005E23D1"/>
    <w:rsid w:val="005E7EF9"/>
    <w:rsid w:val="00643924"/>
    <w:rsid w:val="00683084"/>
    <w:rsid w:val="006A74BC"/>
    <w:rsid w:val="006B0ECD"/>
    <w:rsid w:val="006B3A23"/>
    <w:rsid w:val="00731FE4"/>
    <w:rsid w:val="00746676"/>
    <w:rsid w:val="00753109"/>
    <w:rsid w:val="00753B3F"/>
    <w:rsid w:val="00777239"/>
    <w:rsid w:val="00797808"/>
    <w:rsid w:val="007A7132"/>
    <w:rsid w:val="00884400"/>
    <w:rsid w:val="00902078"/>
    <w:rsid w:val="00922277"/>
    <w:rsid w:val="0095028A"/>
    <w:rsid w:val="0096377F"/>
    <w:rsid w:val="009B1922"/>
    <w:rsid w:val="009B619B"/>
    <w:rsid w:val="009C1A8A"/>
    <w:rsid w:val="00A33699"/>
    <w:rsid w:val="00A372EF"/>
    <w:rsid w:val="00A90D21"/>
    <w:rsid w:val="00AF1873"/>
    <w:rsid w:val="00B17669"/>
    <w:rsid w:val="00B464C2"/>
    <w:rsid w:val="00B70096"/>
    <w:rsid w:val="00BB201A"/>
    <w:rsid w:val="00BE5BA2"/>
    <w:rsid w:val="00C15514"/>
    <w:rsid w:val="00C511E1"/>
    <w:rsid w:val="00C831FC"/>
    <w:rsid w:val="00C919A0"/>
    <w:rsid w:val="00CA7A37"/>
    <w:rsid w:val="00CF5FF5"/>
    <w:rsid w:val="00CF66CC"/>
    <w:rsid w:val="00D04CCB"/>
    <w:rsid w:val="00D1327B"/>
    <w:rsid w:val="00D41D47"/>
    <w:rsid w:val="00D46E59"/>
    <w:rsid w:val="00D46FD5"/>
    <w:rsid w:val="00D565EE"/>
    <w:rsid w:val="00D670D8"/>
    <w:rsid w:val="00D8457E"/>
    <w:rsid w:val="00DA3239"/>
    <w:rsid w:val="00DC006D"/>
    <w:rsid w:val="00DE74C2"/>
    <w:rsid w:val="00E0278B"/>
    <w:rsid w:val="00E03E2F"/>
    <w:rsid w:val="00E33FDC"/>
    <w:rsid w:val="00E566C2"/>
    <w:rsid w:val="00E660E0"/>
    <w:rsid w:val="00EC6A2F"/>
    <w:rsid w:val="00ED0E8A"/>
    <w:rsid w:val="00ED78CB"/>
    <w:rsid w:val="00EF2FDF"/>
    <w:rsid w:val="00F2620E"/>
    <w:rsid w:val="00F5025F"/>
    <w:rsid w:val="00F65125"/>
    <w:rsid w:val="00FB4177"/>
    <w:rsid w:val="00FC79A3"/>
    <w:rsid w:val="00FD1019"/>
    <w:rsid w:val="00FD3EAE"/>
    <w:rsid w:val="00FF47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2EEA1E3"/>
  <w14:defaultImageDpi w14:val="330"/>
  <w15:docId w15:val="{DC6DA3AE-9B68-4612-B79F-FF5840A5AA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F5FF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F5FF5"/>
  </w:style>
  <w:style w:type="paragraph" w:styleId="Footer">
    <w:name w:val="footer"/>
    <w:basedOn w:val="Normal"/>
    <w:link w:val="FooterChar"/>
    <w:uiPriority w:val="99"/>
    <w:unhideWhenUsed/>
    <w:rsid w:val="00CF5FF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F5FF5"/>
  </w:style>
  <w:style w:type="paragraph" w:styleId="BalloonText">
    <w:name w:val="Balloon Text"/>
    <w:basedOn w:val="Normal"/>
    <w:link w:val="BalloonTextChar"/>
    <w:uiPriority w:val="99"/>
    <w:semiHidden/>
    <w:unhideWhenUsed/>
    <w:rsid w:val="00CF5FF5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5FF5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511E1"/>
    <w:rPr>
      <w:color w:val="0000FF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C511E1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4</TotalTime>
  <Pages>1</Pages>
  <Words>120</Words>
  <Characters>68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Condie</dc:creator>
  <cp:keywords/>
  <dc:description/>
  <cp:lastModifiedBy>Jordan Gurney</cp:lastModifiedBy>
  <cp:revision>3</cp:revision>
  <cp:lastPrinted>2018-02-19T18:56:00Z</cp:lastPrinted>
  <dcterms:created xsi:type="dcterms:W3CDTF">2019-08-27T22:42:00Z</dcterms:created>
  <dcterms:modified xsi:type="dcterms:W3CDTF">2019-09-16T05:00:00Z</dcterms:modified>
</cp:coreProperties>
</file>